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28218" w14:textId="77777777" w:rsidR="00E10516" w:rsidRPr="003B3462" w:rsidRDefault="00E10516" w:rsidP="00E10516">
      <w:pPr>
        <w:jc w:val="center"/>
        <w:rPr>
          <w:rFonts w:ascii="Arial" w:hAnsi="Arial" w:cs="Arial"/>
          <w:b/>
          <w:sz w:val="28"/>
          <w:lang w:val="en-GB"/>
        </w:rPr>
      </w:pPr>
      <w:r w:rsidRPr="003B3462">
        <w:rPr>
          <w:rFonts w:ascii="Arial" w:hAnsi="Arial" w:cs="Arial"/>
          <w:b/>
          <w:sz w:val="28"/>
          <w:lang w:val="en-GB"/>
        </w:rPr>
        <w:t xml:space="preserve">Master’s degree in </w:t>
      </w:r>
      <w:r>
        <w:rPr>
          <w:rFonts w:ascii="Arial" w:hAnsi="Arial" w:cs="Arial"/>
          <w:b/>
          <w:sz w:val="28"/>
          <w:lang w:val="en-GB"/>
        </w:rPr>
        <w:t>W</w:t>
      </w:r>
      <w:r w:rsidRPr="003B3462">
        <w:rPr>
          <w:rFonts w:ascii="Arial" w:hAnsi="Arial" w:cs="Arial"/>
          <w:b/>
          <w:sz w:val="28"/>
          <w:lang w:val="en-GB"/>
        </w:rPr>
        <w:t>ater and Coastal Management (WACOMA)</w:t>
      </w:r>
    </w:p>
    <w:p w14:paraId="5655CC41" w14:textId="77777777" w:rsidR="00E10516" w:rsidRPr="001B6582" w:rsidRDefault="00E10516" w:rsidP="00E10516">
      <w:pPr>
        <w:rPr>
          <w:rFonts w:ascii="Arial" w:hAnsi="Arial" w:cs="Arial"/>
          <w:lang w:val="en-GB"/>
        </w:rPr>
      </w:pPr>
    </w:p>
    <w:p w14:paraId="3489BBFF" w14:textId="77777777" w:rsidR="00E10516" w:rsidRPr="004D2782" w:rsidRDefault="00E10516" w:rsidP="00E10516">
      <w:pPr>
        <w:jc w:val="center"/>
        <w:rPr>
          <w:rFonts w:ascii="Arial" w:hAnsi="Arial" w:cs="Arial"/>
          <w:b/>
          <w:i/>
          <w:lang w:val="en-GB"/>
        </w:rPr>
      </w:pPr>
      <w:r w:rsidRPr="004D2782">
        <w:rPr>
          <w:rFonts w:ascii="Arial" w:hAnsi="Arial" w:cs="Arial"/>
          <w:b/>
          <w:i/>
          <w:lang w:val="en-GB"/>
        </w:rPr>
        <w:t>Application for Dissertation</w:t>
      </w:r>
    </w:p>
    <w:p w14:paraId="22FDEC12" w14:textId="77777777" w:rsidR="00E10516" w:rsidRPr="004D2782" w:rsidRDefault="00E10516" w:rsidP="00E10516">
      <w:pPr>
        <w:jc w:val="right"/>
        <w:rPr>
          <w:rFonts w:ascii="Arial" w:hAnsi="Arial" w:cs="Arial"/>
          <w:i/>
          <w:u w:val="single"/>
          <w:lang w:val="en-GB"/>
        </w:rPr>
      </w:pPr>
    </w:p>
    <w:p w14:paraId="02563E7E" w14:textId="77777777" w:rsidR="00E10516" w:rsidRPr="00424BB3" w:rsidRDefault="00E10516" w:rsidP="00E1051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424BB3">
        <w:rPr>
          <w:rFonts w:asciiTheme="minorHAnsi" w:hAnsiTheme="minorHAnsi" w:cstheme="minorHAnsi"/>
          <w:sz w:val="22"/>
          <w:szCs w:val="22"/>
          <w:lang w:val="en-GB"/>
        </w:rPr>
        <w:t xml:space="preserve">To the Director of the 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master’s degree, </w:t>
      </w:r>
    </w:p>
    <w:p w14:paraId="41A813FB" w14:textId="77777777" w:rsidR="00E10516" w:rsidRPr="00424BB3" w:rsidRDefault="00E10516" w:rsidP="00E1051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8136477" w14:textId="77777777" w:rsidR="00E10516" w:rsidRPr="00132197" w:rsidRDefault="00E10516" w:rsidP="00E1051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32197">
        <w:rPr>
          <w:rFonts w:asciiTheme="minorHAnsi" w:hAnsiTheme="minorHAnsi" w:cstheme="minorHAnsi"/>
          <w:sz w:val="22"/>
          <w:szCs w:val="22"/>
          <w:lang w:val="en-GB"/>
        </w:rPr>
        <w:t>I, undersigned (</w:t>
      </w:r>
      <w:r w:rsidRPr="00132197">
        <w:rPr>
          <w:rFonts w:asciiTheme="minorHAnsi" w:hAnsiTheme="minorHAnsi" w:cstheme="minorHAnsi"/>
          <w:sz w:val="22"/>
          <w:szCs w:val="22"/>
          <w:highlight w:val="yellow"/>
          <w:lang w:val="en-GB"/>
        </w:rPr>
        <w:t>surname/</w:t>
      </w:r>
      <w:proofErr w:type="gramStart"/>
      <w:r w:rsidRPr="00132197">
        <w:rPr>
          <w:rFonts w:asciiTheme="minorHAnsi" w:hAnsiTheme="minorHAnsi" w:cstheme="minorHAnsi"/>
          <w:sz w:val="22"/>
          <w:szCs w:val="22"/>
          <w:highlight w:val="yellow"/>
          <w:lang w:val="en-GB"/>
        </w:rPr>
        <w:t>name</w:t>
      </w:r>
      <w:r w:rsidRPr="00132197">
        <w:rPr>
          <w:rFonts w:asciiTheme="minorHAnsi" w:hAnsiTheme="minorHAnsi" w:cstheme="minorHAnsi"/>
          <w:sz w:val="22"/>
          <w:szCs w:val="22"/>
          <w:lang w:val="en-GB"/>
        </w:rPr>
        <w:t>)  _</w:t>
      </w:r>
      <w:proofErr w:type="gramEnd"/>
      <w:r w:rsidRPr="00132197">
        <w:rPr>
          <w:rFonts w:asciiTheme="minorHAnsi" w:hAnsiTheme="minorHAnsi" w:cstheme="minorHAnsi"/>
          <w:sz w:val="22"/>
          <w:szCs w:val="22"/>
          <w:lang w:val="en-GB"/>
        </w:rPr>
        <w:t>___________________________________ Matric</w:t>
      </w:r>
      <w:r>
        <w:rPr>
          <w:rFonts w:asciiTheme="minorHAnsi" w:hAnsiTheme="minorHAnsi" w:cstheme="minorHAnsi"/>
          <w:sz w:val="22"/>
          <w:szCs w:val="22"/>
          <w:lang w:val="en-GB"/>
        </w:rPr>
        <w:t>u</w:t>
      </w:r>
      <w:r w:rsidRPr="00132197">
        <w:rPr>
          <w:rFonts w:asciiTheme="minorHAnsi" w:hAnsiTheme="minorHAnsi" w:cstheme="minorHAnsi"/>
          <w:sz w:val="22"/>
          <w:szCs w:val="22"/>
          <w:lang w:val="en-GB"/>
        </w:rPr>
        <w:t>la ____________</w:t>
      </w:r>
    </w:p>
    <w:p w14:paraId="4B0229BB" w14:textId="77777777" w:rsidR="00E10516" w:rsidRPr="00132197" w:rsidRDefault="00E10516" w:rsidP="00E1051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D07D87B" w14:textId="77777777" w:rsidR="00E10516" w:rsidRPr="00E9138D" w:rsidRDefault="00E10516" w:rsidP="00E1051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Bor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in</w:t>
      </w:r>
      <w:r w:rsidRPr="00E9138D">
        <w:rPr>
          <w:rFonts w:asciiTheme="minorHAnsi" w:hAnsiTheme="minorHAnsi" w:cstheme="minorHAnsi"/>
          <w:sz w:val="22"/>
          <w:szCs w:val="22"/>
        </w:rPr>
        <w:t xml:space="preserve"> ________________________________________</w:t>
      </w:r>
      <w:r>
        <w:rPr>
          <w:rFonts w:asciiTheme="minorHAnsi" w:hAnsiTheme="minorHAnsi" w:cstheme="minorHAnsi"/>
          <w:sz w:val="22"/>
          <w:szCs w:val="22"/>
        </w:rPr>
        <w:t>___________</w:t>
      </w:r>
      <w:r w:rsidRPr="00E9138D">
        <w:rPr>
          <w:rFonts w:asciiTheme="minorHAnsi" w:hAnsiTheme="minorHAnsi" w:cstheme="minorHAnsi"/>
          <w:sz w:val="22"/>
          <w:szCs w:val="22"/>
        </w:rPr>
        <w:t>______</w:t>
      </w:r>
      <w:r>
        <w:rPr>
          <w:rFonts w:asciiTheme="minorHAnsi" w:hAnsiTheme="minorHAnsi" w:cstheme="minorHAnsi"/>
          <w:sz w:val="22"/>
          <w:szCs w:val="22"/>
        </w:rPr>
        <w:t xml:space="preserve"> on</w:t>
      </w:r>
      <w:r w:rsidRPr="00E9138D">
        <w:rPr>
          <w:rFonts w:asciiTheme="minorHAnsi" w:hAnsiTheme="minorHAnsi" w:cstheme="minorHAnsi"/>
          <w:sz w:val="22"/>
          <w:szCs w:val="22"/>
        </w:rPr>
        <w:t xml:space="preserve"> _</w:t>
      </w:r>
      <w:r>
        <w:rPr>
          <w:rFonts w:asciiTheme="minorHAnsi" w:hAnsiTheme="minorHAnsi" w:cstheme="minorHAnsi"/>
          <w:sz w:val="22"/>
          <w:szCs w:val="22"/>
        </w:rPr>
        <w:t>__</w:t>
      </w:r>
      <w:r w:rsidRPr="00E9138D">
        <w:rPr>
          <w:rFonts w:asciiTheme="minorHAnsi" w:hAnsiTheme="minorHAnsi" w:cstheme="minorHAnsi"/>
          <w:sz w:val="22"/>
          <w:szCs w:val="22"/>
        </w:rPr>
        <w:t>____</w:t>
      </w:r>
      <w:r>
        <w:rPr>
          <w:rFonts w:asciiTheme="minorHAnsi" w:hAnsiTheme="minorHAnsi" w:cstheme="minorHAnsi"/>
          <w:sz w:val="22"/>
          <w:szCs w:val="22"/>
        </w:rPr>
        <w:t>_____</w:t>
      </w:r>
      <w:r w:rsidRPr="00E9138D">
        <w:rPr>
          <w:rFonts w:asciiTheme="minorHAnsi" w:hAnsiTheme="minorHAnsi" w:cstheme="minorHAnsi"/>
          <w:sz w:val="22"/>
          <w:szCs w:val="22"/>
        </w:rPr>
        <w:t>_________</w:t>
      </w:r>
    </w:p>
    <w:p w14:paraId="2108AF97" w14:textId="77777777" w:rsidR="00E10516" w:rsidRPr="00E9138D" w:rsidRDefault="00E10516" w:rsidP="00E1051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65450394" w14:textId="77777777" w:rsidR="00E10516" w:rsidRPr="00E9138D" w:rsidRDefault="00E10516" w:rsidP="00E1051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b</w:t>
      </w:r>
      <w:r w:rsidRPr="00E9138D">
        <w:rPr>
          <w:rFonts w:asciiTheme="minorHAnsi" w:hAnsiTheme="minorHAnsi" w:cstheme="minorHAnsi"/>
          <w:sz w:val="22"/>
          <w:szCs w:val="22"/>
        </w:rPr>
        <w:t xml:space="preserve">. </w:t>
      </w:r>
      <w:r w:rsidRPr="00CC2B08">
        <w:rPr>
          <w:rFonts w:asciiTheme="minorHAnsi" w:hAnsiTheme="minorHAnsi" w:cstheme="minorHAnsi"/>
          <w:b/>
          <w:bCs/>
          <w:sz w:val="22"/>
          <w:szCs w:val="22"/>
        </w:rPr>
        <w:t>+39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E9138D">
        <w:rPr>
          <w:rFonts w:asciiTheme="minorHAnsi" w:hAnsiTheme="minorHAnsi" w:cstheme="minorHAnsi"/>
          <w:sz w:val="22"/>
          <w:szCs w:val="22"/>
        </w:rPr>
        <w:t xml:space="preserve">_________________ e-mail </w:t>
      </w:r>
      <w:proofErr w:type="spellStart"/>
      <w:r>
        <w:rPr>
          <w:rFonts w:asciiTheme="minorHAnsi" w:hAnsiTheme="minorHAnsi" w:cstheme="minorHAnsi"/>
          <w:sz w:val="22"/>
          <w:szCs w:val="22"/>
        </w:rPr>
        <w:t>UniBo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E9138D">
        <w:rPr>
          <w:rFonts w:asciiTheme="minorHAnsi" w:hAnsiTheme="minorHAnsi" w:cstheme="minorHAnsi"/>
          <w:sz w:val="22"/>
          <w:szCs w:val="22"/>
        </w:rPr>
        <w:t>________</w:t>
      </w:r>
      <w:r>
        <w:rPr>
          <w:rFonts w:asciiTheme="minorHAnsi" w:hAnsiTheme="minorHAnsi" w:cstheme="minorHAnsi"/>
          <w:sz w:val="22"/>
          <w:szCs w:val="22"/>
        </w:rPr>
        <w:t>_________________</w:t>
      </w:r>
      <w:r w:rsidRPr="00E9138D">
        <w:rPr>
          <w:rFonts w:asciiTheme="minorHAnsi" w:hAnsiTheme="minorHAnsi" w:cstheme="minorHAnsi"/>
          <w:sz w:val="22"/>
          <w:szCs w:val="22"/>
        </w:rPr>
        <w:t>_</w:t>
      </w:r>
      <w:r w:rsidRPr="00CC2B08">
        <w:rPr>
          <w:rFonts w:asciiTheme="minorHAnsi" w:hAnsiTheme="minorHAnsi" w:cstheme="minorHAnsi"/>
          <w:b/>
          <w:bCs/>
          <w:sz w:val="22"/>
          <w:szCs w:val="22"/>
        </w:rPr>
        <w:t>@studio.unibo.it</w:t>
      </w:r>
    </w:p>
    <w:p w14:paraId="23A728CC" w14:textId="77777777" w:rsidR="00E10516" w:rsidRPr="00E9138D" w:rsidRDefault="00E10516" w:rsidP="00E10516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ED4E064" w14:textId="77777777" w:rsidR="00E10516" w:rsidRPr="007543B0" w:rsidRDefault="00E10516" w:rsidP="00E10516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Enrolled in the 2nd year </w:t>
      </w:r>
      <w:r>
        <w:rPr>
          <w:rFonts w:asciiTheme="minorHAnsi" w:hAnsiTheme="minorHAnsi" w:cstheme="minorHAnsi"/>
          <w:sz w:val="22"/>
          <w:szCs w:val="22"/>
          <w:lang w:val="en-GB"/>
        </w:rPr>
        <w:t>o</w:t>
      </w:r>
      <w:r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f the </w:t>
      </w:r>
      <w:r>
        <w:rPr>
          <w:rFonts w:asciiTheme="minorHAnsi" w:hAnsiTheme="minorHAnsi" w:cstheme="minorHAnsi"/>
          <w:sz w:val="22"/>
          <w:szCs w:val="22"/>
          <w:lang w:val="en-GB"/>
        </w:rPr>
        <w:t>master’s degree</w:t>
      </w:r>
      <w:r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 in Environmental Analysis and </w:t>
      </w:r>
      <w:r>
        <w:rPr>
          <w:rFonts w:asciiTheme="minorHAnsi" w:hAnsiTheme="minorHAnsi" w:cstheme="minorHAnsi"/>
          <w:sz w:val="22"/>
          <w:szCs w:val="22"/>
          <w:lang w:val="en-GB"/>
        </w:rPr>
        <w:t>M</w:t>
      </w:r>
      <w:r w:rsidRPr="007543B0">
        <w:rPr>
          <w:rFonts w:asciiTheme="minorHAnsi" w:hAnsiTheme="minorHAnsi" w:cstheme="minorHAnsi"/>
          <w:sz w:val="22"/>
          <w:szCs w:val="22"/>
          <w:lang w:val="en-GB"/>
        </w:rPr>
        <w:t>anagem</w:t>
      </w:r>
      <w:r>
        <w:rPr>
          <w:rFonts w:asciiTheme="minorHAnsi" w:hAnsiTheme="minorHAnsi" w:cstheme="minorHAnsi"/>
          <w:sz w:val="22"/>
          <w:szCs w:val="22"/>
          <w:lang w:val="en-GB"/>
        </w:rPr>
        <w:t>e</w:t>
      </w:r>
      <w:r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nt, curriculum Water and Coastal Management, </w:t>
      </w:r>
      <w:r>
        <w:rPr>
          <w:rFonts w:asciiTheme="minorHAnsi" w:hAnsiTheme="minorHAnsi" w:cstheme="minorHAnsi"/>
          <w:sz w:val="22"/>
          <w:szCs w:val="22"/>
          <w:lang w:val="en-GB"/>
        </w:rPr>
        <w:t>hereby declare that meet the requirements for submitting the thesis application:</w:t>
      </w:r>
    </w:p>
    <w:p w14:paraId="27B144B4" w14:textId="77777777" w:rsidR="00E10516" w:rsidRPr="00531C64" w:rsidRDefault="00E10516" w:rsidP="00E1051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56A58834" w14:textId="77777777" w:rsidR="00E10516" w:rsidRPr="00C51C01" w:rsidRDefault="00E10516" w:rsidP="00E10516">
      <w:pPr>
        <w:pStyle w:val="Paragrafoelenco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C51C01">
        <w:rPr>
          <w:rFonts w:asciiTheme="minorHAnsi" w:hAnsiTheme="minorHAnsi" w:cstheme="minorHAnsi"/>
          <w:sz w:val="22"/>
          <w:szCs w:val="22"/>
        </w:rPr>
        <w:t>Thesis</w:t>
      </w:r>
      <w:proofErr w:type="spellEnd"/>
      <w:r w:rsidRPr="00C51C0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51C01">
        <w:rPr>
          <w:rFonts w:asciiTheme="minorHAnsi" w:hAnsiTheme="minorHAnsi" w:cstheme="minorHAnsi"/>
          <w:sz w:val="22"/>
          <w:szCs w:val="22"/>
        </w:rPr>
        <w:t>title</w:t>
      </w:r>
      <w:proofErr w:type="spellEnd"/>
      <w:r w:rsidRPr="00C51C01">
        <w:rPr>
          <w:rFonts w:asciiTheme="minorHAnsi" w:hAnsiTheme="minorHAnsi" w:cstheme="minorHAnsi"/>
          <w:sz w:val="22"/>
          <w:szCs w:val="22"/>
        </w:rPr>
        <w:t>: __________________</w:t>
      </w:r>
    </w:p>
    <w:p w14:paraId="2767126D" w14:textId="77777777" w:rsidR="00E10516" w:rsidRPr="00E9138D" w:rsidRDefault="00E10516" w:rsidP="00E1051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83AA9C7" w14:textId="77777777" w:rsidR="00E10516" w:rsidRPr="00C51C01" w:rsidRDefault="00E10516" w:rsidP="00E10516">
      <w:pPr>
        <w:pStyle w:val="Paragrafoelenco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C51C01">
        <w:rPr>
          <w:rFonts w:asciiTheme="minorHAnsi" w:hAnsiTheme="minorHAnsi" w:cstheme="minorHAnsi"/>
          <w:sz w:val="22"/>
          <w:szCs w:val="22"/>
        </w:rPr>
        <w:t>Supervisor: __________________</w:t>
      </w:r>
    </w:p>
    <w:p w14:paraId="3D900A64" w14:textId="77777777" w:rsidR="00E10516" w:rsidRPr="00E9138D" w:rsidRDefault="00E10516" w:rsidP="00E1051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9EB62A9" w14:textId="77777777" w:rsidR="00E10516" w:rsidRPr="00C51C01" w:rsidRDefault="00E10516" w:rsidP="00E10516">
      <w:pPr>
        <w:pStyle w:val="Paragrafoelenco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C51C01">
        <w:rPr>
          <w:rFonts w:asciiTheme="minorHAnsi" w:hAnsiTheme="minorHAnsi" w:cstheme="minorHAnsi"/>
          <w:sz w:val="22"/>
          <w:szCs w:val="22"/>
          <w:lang w:val="en-GB"/>
        </w:rPr>
        <w:t xml:space="preserve">Co-supervisor: </w:t>
      </w:r>
      <w:r w:rsidRPr="00C51C01">
        <w:rPr>
          <w:rFonts w:asciiTheme="minorHAnsi" w:hAnsiTheme="minorHAnsi" w:cstheme="minorHAnsi"/>
          <w:sz w:val="22"/>
          <w:szCs w:val="22"/>
        </w:rPr>
        <w:t>__________________</w:t>
      </w:r>
      <w:r w:rsidRPr="00C51C01">
        <w:rPr>
          <w:rFonts w:asciiTheme="minorHAnsi" w:hAnsiTheme="minorHAnsi" w:cstheme="minorHAnsi"/>
          <w:sz w:val="22"/>
          <w:szCs w:val="22"/>
          <w:lang w:val="en-GB"/>
        </w:rPr>
        <w:t xml:space="preserve"> Research structure: </w:t>
      </w:r>
      <w:r w:rsidRPr="00C51C01">
        <w:rPr>
          <w:rFonts w:asciiTheme="minorHAnsi" w:hAnsiTheme="minorHAnsi" w:cstheme="minorHAnsi"/>
          <w:sz w:val="22"/>
          <w:szCs w:val="22"/>
        </w:rPr>
        <w:t>__________________</w:t>
      </w:r>
    </w:p>
    <w:p w14:paraId="3634E069" w14:textId="77777777" w:rsidR="00E10516" w:rsidRPr="004D2782" w:rsidRDefault="00E10516" w:rsidP="00E1051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591EF04" w14:textId="77777777" w:rsidR="00E10516" w:rsidRPr="00C51C01" w:rsidRDefault="00E10516" w:rsidP="00E10516">
      <w:pPr>
        <w:pStyle w:val="Paragrafoelenco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C51C01">
        <w:rPr>
          <w:rFonts w:asciiTheme="minorHAnsi" w:hAnsiTheme="minorHAnsi" w:cstheme="minorHAnsi"/>
          <w:sz w:val="22"/>
          <w:szCs w:val="22"/>
          <w:lang w:val="en-GB"/>
        </w:rPr>
        <w:t xml:space="preserve">Co-examiner (proposal): </w:t>
      </w:r>
      <w:r w:rsidRPr="00C51C01">
        <w:rPr>
          <w:rFonts w:asciiTheme="minorHAnsi" w:hAnsiTheme="minorHAnsi" w:cstheme="minorHAnsi"/>
          <w:sz w:val="22"/>
          <w:szCs w:val="22"/>
        </w:rPr>
        <w:t>__________________</w:t>
      </w:r>
    </w:p>
    <w:p w14:paraId="6A8B423E" w14:textId="77777777" w:rsidR="00E10516" w:rsidRPr="004D2782" w:rsidRDefault="00E10516" w:rsidP="00E1051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7B7943E6" w14:textId="77777777" w:rsidR="00E10516" w:rsidRDefault="00E10516" w:rsidP="00E1051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I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also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declare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that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, for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preparation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of the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final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examination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, I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intend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to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avail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myself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of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531"/>
        <w:gridCol w:w="5097"/>
      </w:tblGrid>
      <w:tr w:rsidR="00E10516" w:rsidRPr="00CC2B08" w14:paraId="429C4954" w14:textId="77777777" w:rsidTr="000E2FCA">
        <w:tc>
          <w:tcPr>
            <w:tcW w:w="4531" w:type="dxa"/>
          </w:tcPr>
          <w:p w14:paraId="762EC6A9" w14:textId="77777777" w:rsidR="00E10516" w:rsidRPr="00B27AA5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87955 - </w:t>
            </w: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EPARATION OF THE FINAL EXAMINATION</w:t>
            </w:r>
          </w:p>
        </w:tc>
        <w:tc>
          <w:tcPr>
            <w:tcW w:w="5097" w:type="dxa"/>
          </w:tcPr>
          <w:p w14:paraId="7B884830" w14:textId="426C7DCD" w:rsidR="00E10516" w:rsidRDefault="00171400" w:rsidP="00171400">
            <w:pPr>
              <w:pStyle w:val="Paragrafoelenco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t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="00E10516" w:rsidRPr="00BF5D4B">
              <w:rPr>
                <w:rFonts w:asciiTheme="minorHAnsi" w:hAnsiTheme="minorHAnsi" w:cstheme="minorHAnsi"/>
                <w:bCs/>
                <w:sz w:val="22"/>
                <w:szCs w:val="22"/>
              </w:rPr>
              <w:t>UNIBO</w:t>
            </w:r>
            <w:r w:rsidR="00E10516">
              <w:rPr>
                <w:rFonts w:asciiTheme="minorHAnsi" w:hAnsiTheme="minorHAnsi" w:cstheme="minorHAnsi"/>
                <w:bCs/>
                <w:sz w:val="22"/>
                <w:szCs w:val="22"/>
              </w:rPr>
              <w:t>’s</w:t>
            </w:r>
            <w:proofErr w:type="spellEnd"/>
            <w:r w:rsidR="00E1051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facilities </w:t>
            </w:r>
          </w:p>
          <w:p w14:paraId="364650F3" w14:textId="294E1242" w:rsidR="00E10516" w:rsidRPr="00BF5D4B" w:rsidRDefault="00E10516" w:rsidP="00171400">
            <w:pPr>
              <w:pStyle w:val="Paragrafoelenco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10516" w:rsidRPr="00CC2B08" w14:paraId="796ED234" w14:textId="77777777" w:rsidTr="000E2FCA">
        <w:tc>
          <w:tcPr>
            <w:tcW w:w="4531" w:type="dxa"/>
          </w:tcPr>
          <w:p w14:paraId="00B5E733" w14:textId="77777777" w:rsidR="00E10516" w:rsidRPr="00110717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94534 - </w:t>
            </w: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EPARATION OF THE FINAL EXAMIN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BROAD</w:t>
            </w:r>
          </w:p>
        </w:tc>
        <w:tc>
          <w:tcPr>
            <w:tcW w:w="5097" w:type="dxa"/>
          </w:tcPr>
          <w:p w14:paraId="5D732E2C" w14:textId="77777777" w:rsidR="00E10516" w:rsidRPr="00E9138D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9138D">
              <w:rPr>
                <w:rFonts w:asciiTheme="minorHAnsi" w:hAnsiTheme="minorHAnsi" w:cstheme="minorHAnsi"/>
                <w:sz w:val="22"/>
                <w:szCs w:val="22"/>
              </w:rPr>
              <w:t>ERASMUS+ Stu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y</w:t>
            </w:r>
          </w:p>
          <w:p w14:paraId="26BF32FE" w14:textId="77777777" w:rsidR="00E10516" w:rsidRPr="00E9138D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rogramm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9138D">
              <w:rPr>
                <w:rFonts w:asciiTheme="minorHAnsi" w:hAnsiTheme="minorHAnsi" w:cstheme="minorHAnsi"/>
                <w:sz w:val="22"/>
                <w:szCs w:val="22"/>
              </w:rPr>
              <w:t>OVERSEAS</w:t>
            </w:r>
          </w:p>
          <w:p w14:paraId="68720676" w14:textId="54EA13BE" w:rsidR="00E10516" w:rsidRPr="00171400" w:rsidRDefault="00E10516" w:rsidP="00171400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D47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cholarship by the Department </w:t>
            </w:r>
            <w:proofErr w:type="spellStart"/>
            <w:r w:rsidRPr="005D47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iGeA</w:t>
            </w:r>
            <w:proofErr w:type="spellEnd"/>
            <w:r w:rsidRPr="005D47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</w:tr>
      <w:tr w:rsidR="00E10516" w:rsidRPr="00B27AA5" w14:paraId="673575C7" w14:textId="77777777" w:rsidTr="000E2FCA">
        <w:tc>
          <w:tcPr>
            <w:tcW w:w="4531" w:type="dxa"/>
          </w:tcPr>
          <w:p w14:paraId="2B82FFF7" w14:textId="77777777" w:rsidR="00E10516" w:rsidRPr="00B27AA5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453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</w:t>
            </w: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– INTERNSHIP FOR THE PREPARATION OF THE FINAL EXAMINATION</w:t>
            </w:r>
          </w:p>
        </w:tc>
        <w:tc>
          <w:tcPr>
            <w:tcW w:w="5097" w:type="dxa"/>
          </w:tcPr>
          <w:p w14:paraId="5BA26FEF" w14:textId="77777777" w:rsidR="00E10516" w:rsidRPr="00C65B9A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65B9A">
              <w:rPr>
                <w:rFonts w:asciiTheme="minorHAnsi" w:hAnsiTheme="minorHAnsi" w:cstheme="minorHAnsi"/>
                <w:sz w:val="22"/>
                <w:szCs w:val="22"/>
              </w:rPr>
              <w:t>CURRICULAR INTERNSHIP</w:t>
            </w:r>
          </w:p>
          <w:p w14:paraId="01AD0F6D" w14:textId="77777777" w:rsidR="00E10516" w:rsidRPr="00C65B9A" w:rsidRDefault="00E10516" w:rsidP="000E2FCA">
            <w:pPr>
              <w:pStyle w:val="Paragrafoelenco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0516" w14:paraId="0BDE00B5" w14:textId="77777777" w:rsidTr="000E2FCA">
        <w:tc>
          <w:tcPr>
            <w:tcW w:w="4531" w:type="dxa"/>
          </w:tcPr>
          <w:p w14:paraId="08F44172" w14:textId="77777777" w:rsidR="00E10516" w:rsidRPr="00173EB1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94535 – INTERNSHIP ABROAD FOR THE PREPARATION OF THE FINAL EXAMINATION </w:t>
            </w:r>
          </w:p>
        </w:tc>
        <w:tc>
          <w:tcPr>
            <w:tcW w:w="5097" w:type="dxa"/>
          </w:tcPr>
          <w:p w14:paraId="1D7F56FB" w14:textId="77777777" w:rsidR="00E10516" w:rsidRPr="00C65B9A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65B9A">
              <w:rPr>
                <w:rFonts w:asciiTheme="minorHAnsi" w:hAnsiTheme="minorHAnsi" w:cstheme="minorHAnsi"/>
                <w:sz w:val="22"/>
                <w:szCs w:val="22"/>
              </w:rPr>
              <w:t xml:space="preserve">ERASMUS+ Mobility for </w:t>
            </w:r>
            <w:proofErr w:type="spellStart"/>
            <w:r w:rsidRPr="00C65B9A">
              <w:rPr>
                <w:rFonts w:asciiTheme="minorHAnsi" w:hAnsiTheme="minorHAnsi" w:cstheme="minorHAnsi"/>
                <w:sz w:val="22"/>
                <w:szCs w:val="22"/>
              </w:rPr>
              <w:t>traineeship</w:t>
            </w:r>
            <w:proofErr w:type="spellEnd"/>
          </w:p>
          <w:p w14:paraId="3938A73D" w14:textId="77777777" w:rsidR="00E10516" w:rsidRPr="00C65B9A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65B9A">
              <w:rPr>
                <w:rFonts w:asciiTheme="minorHAnsi" w:hAnsiTheme="minorHAnsi" w:cstheme="minorHAnsi"/>
                <w:sz w:val="22"/>
                <w:szCs w:val="22"/>
              </w:rPr>
              <w:t xml:space="preserve">FIELDWORK </w:t>
            </w:r>
          </w:p>
          <w:p w14:paraId="4D7490A6" w14:textId="77777777" w:rsidR="00E10516" w:rsidRPr="00C65B9A" w:rsidRDefault="00E10516" w:rsidP="00E10516">
            <w:pPr>
              <w:pStyle w:val="Paragrafoelenco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65B9A">
              <w:rPr>
                <w:rFonts w:asciiTheme="minorHAnsi" w:hAnsiTheme="minorHAnsi" w:cstheme="minorHAnsi"/>
                <w:sz w:val="22"/>
                <w:szCs w:val="22"/>
              </w:rPr>
              <w:t>CURRICULAR INTERNSHIP ABROAD</w:t>
            </w:r>
          </w:p>
        </w:tc>
      </w:tr>
    </w:tbl>
    <w:p w14:paraId="5ECDCF68" w14:textId="77777777" w:rsidR="00E10516" w:rsidRPr="00E9138D" w:rsidRDefault="00E10516" w:rsidP="00E10516">
      <w:pPr>
        <w:rPr>
          <w:rFonts w:asciiTheme="minorHAnsi" w:hAnsiTheme="minorHAnsi" w:cstheme="minorHAnsi"/>
          <w:sz w:val="22"/>
          <w:szCs w:val="22"/>
        </w:rPr>
      </w:pPr>
    </w:p>
    <w:p w14:paraId="189AB6B4" w14:textId="77777777" w:rsidR="00E10516" w:rsidRPr="00E9138D" w:rsidRDefault="00E10516" w:rsidP="00E10516">
      <w:pPr>
        <w:rPr>
          <w:rFonts w:asciiTheme="minorHAnsi" w:hAnsiTheme="minorHAnsi" w:cstheme="minorHAnsi"/>
          <w:sz w:val="22"/>
          <w:szCs w:val="22"/>
        </w:rPr>
      </w:pPr>
      <w:r w:rsidRPr="00E9138D">
        <w:rPr>
          <w:rFonts w:asciiTheme="minorHAnsi" w:hAnsiTheme="minorHAnsi" w:cstheme="minorHAnsi"/>
          <w:sz w:val="22"/>
          <w:szCs w:val="22"/>
        </w:rPr>
        <w:t>Ravenna</w:t>
      </w:r>
      <w:r>
        <w:rPr>
          <w:rFonts w:asciiTheme="minorHAnsi" w:hAnsiTheme="minorHAnsi" w:cstheme="minorHAnsi"/>
          <w:sz w:val="22"/>
          <w:szCs w:val="22"/>
        </w:rPr>
        <w:t>, (</w:t>
      </w:r>
      <w:r w:rsidRPr="00C51C01">
        <w:rPr>
          <w:rFonts w:asciiTheme="minorHAnsi" w:hAnsiTheme="minorHAnsi" w:cstheme="minorHAnsi"/>
          <w:sz w:val="22"/>
          <w:szCs w:val="22"/>
          <w:highlight w:val="yellow"/>
        </w:rPr>
        <w:t>date</w:t>
      </w:r>
      <w:r>
        <w:rPr>
          <w:rFonts w:asciiTheme="minorHAnsi" w:hAnsiTheme="minorHAnsi" w:cstheme="minorHAnsi"/>
          <w:sz w:val="22"/>
          <w:szCs w:val="22"/>
        </w:rPr>
        <w:t>)</w:t>
      </w:r>
      <w:r w:rsidRPr="00E9138D">
        <w:rPr>
          <w:rFonts w:asciiTheme="minorHAnsi" w:hAnsiTheme="minorHAnsi" w:cstheme="minorHAnsi"/>
          <w:sz w:val="22"/>
          <w:szCs w:val="22"/>
        </w:rPr>
        <w:t>________________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______</w:t>
      </w:r>
      <w:r w:rsidRPr="00E9138D">
        <w:rPr>
          <w:rFonts w:asciiTheme="minorHAnsi" w:hAnsiTheme="minorHAnsi" w:cstheme="minorHAnsi"/>
          <w:sz w:val="22"/>
          <w:szCs w:val="22"/>
        </w:rPr>
        <w:t>_______________________</w:t>
      </w:r>
    </w:p>
    <w:p w14:paraId="025FDCC7" w14:textId="77777777" w:rsidR="00E10516" w:rsidRDefault="00E10516" w:rsidP="00E10516">
      <w:pPr>
        <w:pStyle w:val="Corpodeltesto"/>
        <w:ind w:left="6372"/>
        <w:jc w:val="center"/>
        <w:rPr>
          <w:rFonts w:asciiTheme="minorHAnsi" w:hAnsiTheme="minorHAnsi" w:cstheme="minorHAnsi"/>
          <w:sz w:val="22"/>
          <w:szCs w:val="22"/>
        </w:rPr>
      </w:pPr>
      <w:r w:rsidRPr="00E9138D">
        <w:rPr>
          <w:rFonts w:asciiTheme="minorHAnsi" w:hAnsiTheme="minorHAnsi" w:cstheme="minorHAnsi"/>
          <w:sz w:val="22"/>
          <w:szCs w:val="22"/>
        </w:rPr>
        <w:t>(</w:t>
      </w:r>
      <w:proofErr w:type="spellStart"/>
      <w:r>
        <w:rPr>
          <w:rFonts w:asciiTheme="minorHAnsi" w:hAnsiTheme="minorHAnsi" w:cstheme="minorHAnsi"/>
          <w:sz w:val="22"/>
          <w:szCs w:val="22"/>
        </w:rPr>
        <w:t>student’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signature</w:t>
      </w:r>
      <w:r w:rsidRPr="00E9138D">
        <w:rPr>
          <w:rFonts w:asciiTheme="minorHAnsi" w:hAnsiTheme="minorHAnsi" w:cstheme="minorHAnsi"/>
          <w:sz w:val="22"/>
          <w:szCs w:val="22"/>
        </w:rPr>
        <w:t>)</w:t>
      </w:r>
    </w:p>
    <w:p w14:paraId="32A5796A" w14:textId="77777777" w:rsidR="00E10516" w:rsidRDefault="00E10516" w:rsidP="00E10516">
      <w:pPr>
        <w:pStyle w:val="Corpodeltesto"/>
        <w:jc w:val="left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5F84FCAE" w14:textId="3F99C4B7" w:rsidR="00664352" w:rsidRPr="00DD2DEB" w:rsidRDefault="00664352" w:rsidP="00DD2DEB"/>
    <w:sectPr w:rsidR="00664352" w:rsidRPr="00DD2DEB" w:rsidSect="009B27C5">
      <w:headerReference w:type="default" r:id="rId11"/>
      <w:footerReference w:type="default" r:id="rId12"/>
      <w:pgSz w:w="11906" w:h="16838"/>
      <w:pgMar w:top="2552" w:right="1134" w:bottom="993" w:left="1134" w:header="357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717CE" w14:textId="77777777" w:rsidR="00FE3F34" w:rsidRDefault="00FE3F34">
      <w:r>
        <w:separator/>
      </w:r>
    </w:p>
  </w:endnote>
  <w:endnote w:type="continuationSeparator" w:id="0">
    <w:p w14:paraId="67E20C1D" w14:textId="77777777" w:rsidR="00FE3F34" w:rsidRDefault="00FE3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F5FA7" w14:textId="1EF950A7" w:rsidR="00BB72EF" w:rsidRPr="00AD2207" w:rsidRDefault="00C73618" w:rsidP="00BB72EF">
    <w:pPr>
      <w:pStyle w:val="Pidipagina"/>
      <w:tabs>
        <w:tab w:val="clear" w:pos="9638"/>
        <w:tab w:val="right" w:pos="10065"/>
      </w:tabs>
      <w:ind w:right="-285"/>
      <w:rPr>
        <w:rFonts w:ascii="Calibri" w:hAnsi="Calibri" w:cs="Calibri"/>
        <w:b/>
        <w:iCs/>
        <w:caps/>
      </w:rPr>
    </w:pPr>
    <w:r>
      <w:rPr>
        <w:rFonts w:ascii="Calibri" w:hAnsi="Calibri" w:cs="Calibri"/>
        <w:b/>
        <w:iCs/>
        <w:caps/>
      </w:rPr>
      <w:t xml:space="preserve">UNITÁ ORGANIZZATIVA DI SEDE </w:t>
    </w:r>
  </w:p>
  <w:p w14:paraId="65E5DC1F" w14:textId="1B06E044" w:rsidR="00A21287" w:rsidRPr="00B7794B" w:rsidRDefault="00B7794B" w:rsidP="00EB159E">
    <w:pPr>
      <w:pStyle w:val="Pidipagina"/>
      <w:tabs>
        <w:tab w:val="clear" w:pos="9638"/>
        <w:tab w:val="right" w:pos="10065"/>
      </w:tabs>
      <w:ind w:right="-285"/>
      <w:rPr>
        <w:rFonts w:ascii="Garamond" w:hAnsi="Garamond"/>
        <w:smallCaps/>
        <w:sz w:val="20"/>
        <w:szCs w:val="20"/>
      </w:rPr>
    </w:pPr>
    <w:r>
      <w:rPr>
        <w:rFonts w:ascii="Calibri" w:hAnsi="Calibri" w:cs="Calibri"/>
        <w:sz w:val="20"/>
        <w:szCs w:val="20"/>
      </w:rPr>
      <w:t xml:space="preserve">Via </w:t>
    </w:r>
    <w:r w:rsidR="00920FDB">
      <w:rPr>
        <w:rFonts w:ascii="Calibri" w:hAnsi="Calibri" w:cs="Calibri"/>
        <w:sz w:val="20"/>
        <w:szCs w:val="20"/>
      </w:rPr>
      <w:t>Sant’Alberto 163</w:t>
    </w:r>
    <w:r>
      <w:rPr>
        <w:rFonts w:ascii="Calibri" w:hAnsi="Calibri" w:cs="Calibri"/>
        <w:sz w:val="20"/>
        <w:szCs w:val="20"/>
      </w:rPr>
      <w:t xml:space="preserve"> | </w:t>
    </w:r>
    <w:r w:rsidR="00E43AEB">
      <w:rPr>
        <w:rFonts w:ascii="Calibri" w:hAnsi="Calibri" w:cs="Calibri"/>
        <w:sz w:val="20"/>
        <w:szCs w:val="20"/>
      </w:rPr>
      <w:t>4</w:t>
    </w:r>
    <w:r w:rsidR="00C21625">
      <w:rPr>
        <w:rFonts w:ascii="Calibri" w:hAnsi="Calibri" w:cs="Calibri"/>
        <w:sz w:val="20"/>
        <w:szCs w:val="20"/>
      </w:rPr>
      <w:t>8123 Ravenna</w:t>
    </w:r>
    <w:r>
      <w:rPr>
        <w:rFonts w:ascii="Calibri" w:hAnsi="Calibri" w:cs="Calibri"/>
        <w:sz w:val="20"/>
        <w:szCs w:val="20"/>
      </w:rPr>
      <w:t xml:space="preserve"> |</w:t>
    </w:r>
    <w:r w:rsidR="007A6604" w:rsidRPr="00B7794B">
      <w:rPr>
        <w:rFonts w:ascii="Calibri" w:hAnsi="Calibri" w:cs="Calibri"/>
        <w:sz w:val="20"/>
        <w:szCs w:val="20"/>
      </w:rPr>
      <w:t>I</w:t>
    </w:r>
    <w:r>
      <w:rPr>
        <w:rFonts w:ascii="Calibri" w:hAnsi="Calibri" w:cs="Calibri"/>
        <w:sz w:val="20"/>
        <w:szCs w:val="20"/>
      </w:rPr>
      <w:t>talia</w:t>
    </w:r>
    <w:r w:rsidR="00C4241C">
      <w:rPr>
        <w:rFonts w:ascii="Calibri" w:hAnsi="Calibri" w:cs="Calibri"/>
        <w:sz w:val="20"/>
        <w:szCs w:val="20"/>
      </w:rPr>
      <w:t xml:space="preserve"> </w:t>
    </w:r>
    <w:proofErr w:type="gramStart"/>
    <w:r>
      <w:rPr>
        <w:rFonts w:ascii="Calibri" w:hAnsi="Calibri" w:cs="Calibri"/>
        <w:sz w:val="20"/>
        <w:szCs w:val="20"/>
      </w:rPr>
      <w:t xml:space="preserve">|  </w:t>
    </w:r>
    <w:r w:rsidR="007A6604" w:rsidRPr="00B7794B">
      <w:rPr>
        <w:rFonts w:ascii="Calibri" w:hAnsi="Calibri" w:cs="Calibri"/>
        <w:sz w:val="20"/>
        <w:szCs w:val="20"/>
      </w:rPr>
      <w:t>T</w:t>
    </w:r>
    <w:r>
      <w:rPr>
        <w:rFonts w:ascii="Calibri" w:hAnsi="Calibri" w:cs="Calibri"/>
        <w:sz w:val="20"/>
        <w:szCs w:val="20"/>
      </w:rPr>
      <w:t>el</w:t>
    </w:r>
    <w:r w:rsidR="007A6604" w:rsidRPr="00B7794B">
      <w:rPr>
        <w:rFonts w:ascii="Calibri" w:hAnsi="Calibri" w:cs="Calibri"/>
        <w:sz w:val="20"/>
        <w:szCs w:val="20"/>
      </w:rPr>
      <w:t>.</w:t>
    </w:r>
    <w:proofErr w:type="gramEnd"/>
    <w:r w:rsidR="007A6604" w:rsidRPr="00B7794B">
      <w:rPr>
        <w:rFonts w:ascii="Calibri" w:hAnsi="Calibri" w:cs="Calibri"/>
        <w:sz w:val="20"/>
        <w:szCs w:val="20"/>
      </w:rPr>
      <w:t xml:space="preserve"> + 39 </w:t>
    </w:r>
    <w:r w:rsidR="00C4241C">
      <w:rPr>
        <w:rFonts w:ascii="Calibri" w:hAnsi="Calibri"/>
        <w:color w:val="000000"/>
        <w:sz w:val="20"/>
        <w:szCs w:val="20"/>
      </w:rPr>
      <w:t>0544 937416  </w:t>
    </w:r>
    <w:r w:rsidR="000F1ED2">
      <w:rPr>
        <w:rFonts w:ascii="Calibri" w:hAnsi="Calibri" w:cs="Calibri"/>
        <w:sz w:val="20"/>
        <w:szCs w:val="20"/>
      </w:rPr>
      <w:t xml:space="preserve">|  </w:t>
    </w:r>
    <w:r w:rsidR="002B7F21" w:rsidRPr="002B7F21">
      <w:rPr>
        <w:rFonts w:ascii="Calibri" w:hAnsi="Calibri" w:cs="Calibri"/>
        <w:sz w:val="20"/>
        <w:szCs w:val="20"/>
      </w:rPr>
      <w:t xml:space="preserve">Segreteria Didattica Ambiente Mare - Campus di Ravenna </w:t>
    </w:r>
    <w:hyperlink r:id="rId1" w:history="1">
      <w:r w:rsidR="002B7F21" w:rsidRPr="00275BD8">
        <w:rPr>
          <w:rStyle w:val="Collegamentoipertestuale"/>
          <w:rFonts w:ascii="Calibri" w:hAnsi="Calibri" w:cs="Calibri"/>
          <w:sz w:val="20"/>
          <w:szCs w:val="20"/>
        </w:rPr>
        <w:t>campusravenna.ambientemare@unibo.it</w:t>
      </w:r>
    </w:hyperlink>
    <w:r w:rsidR="002B7F21">
      <w:rPr>
        <w:rFonts w:ascii="Calibri" w:hAnsi="Calibri" w:cs="Calibri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EE76A" w14:textId="77777777" w:rsidR="00FE3F34" w:rsidRDefault="00FE3F34">
      <w:r>
        <w:separator/>
      </w:r>
    </w:p>
  </w:footnote>
  <w:footnote w:type="continuationSeparator" w:id="0">
    <w:p w14:paraId="62248A86" w14:textId="77777777" w:rsidR="00FE3F34" w:rsidRDefault="00FE3F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5652F" w14:textId="77777777" w:rsidR="00EB159E" w:rsidRDefault="00EB159E" w:rsidP="00EB159E">
    <w:pPr>
      <w:pStyle w:val="Intestazione"/>
      <w:rPr>
        <w:noProof/>
      </w:rPr>
    </w:pPr>
  </w:p>
  <w:p w14:paraId="4717A2CD" w14:textId="77777777" w:rsidR="00A21287" w:rsidRDefault="00F51F5E" w:rsidP="00EB159E">
    <w:pPr>
      <w:pStyle w:val="Intestazione"/>
    </w:pPr>
    <w:r>
      <w:rPr>
        <w:noProof/>
      </w:rPr>
      <w:drawing>
        <wp:inline distT="0" distB="0" distL="0" distR="0" wp14:anchorId="56BE36DE" wp14:editId="0368EE43">
          <wp:extent cx="3455092" cy="1252800"/>
          <wp:effectExtent l="0" t="0" r="0" b="508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5092" cy="125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B68177" w14:textId="77777777" w:rsidR="00AA0776" w:rsidRDefault="00AA0776" w:rsidP="00EB159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171ED"/>
    <w:multiLevelType w:val="hybridMultilevel"/>
    <w:tmpl w:val="5BCE8512"/>
    <w:lvl w:ilvl="0" w:tplc="B6903912">
      <w:start w:val="1"/>
      <w:numFmt w:val="bullet"/>
      <w:lvlText w:val="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C3292"/>
    <w:multiLevelType w:val="hybridMultilevel"/>
    <w:tmpl w:val="986CF6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0F6AB5"/>
    <w:multiLevelType w:val="hybridMultilevel"/>
    <w:tmpl w:val="67D010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6A0210"/>
    <w:multiLevelType w:val="hybridMultilevel"/>
    <w:tmpl w:val="AE766BF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54530AB"/>
    <w:multiLevelType w:val="hybridMultilevel"/>
    <w:tmpl w:val="ED84A446"/>
    <w:lvl w:ilvl="0" w:tplc="DD60618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MzAzNDU3sjQwNjVQ0lEKTi0uzszPAykwrAUABPettS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143D"/>
    <w:rsid w:val="00091ED9"/>
    <w:rsid w:val="00091FF9"/>
    <w:rsid w:val="00092817"/>
    <w:rsid w:val="00092BE0"/>
    <w:rsid w:val="00093F22"/>
    <w:rsid w:val="00093F28"/>
    <w:rsid w:val="00094991"/>
    <w:rsid w:val="00094BAA"/>
    <w:rsid w:val="00094FEE"/>
    <w:rsid w:val="000955ED"/>
    <w:rsid w:val="00096294"/>
    <w:rsid w:val="00096DBC"/>
    <w:rsid w:val="00097894"/>
    <w:rsid w:val="000A0577"/>
    <w:rsid w:val="000A1100"/>
    <w:rsid w:val="000A1E93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40A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5F52"/>
    <w:rsid w:val="000C747B"/>
    <w:rsid w:val="000C748B"/>
    <w:rsid w:val="000C7679"/>
    <w:rsid w:val="000D00A9"/>
    <w:rsid w:val="000D03DB"/>
    <w:rsid w:val="000D0B1A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38D6"/>
    <w:rsid w:val="000E48D1"/>
    <w:rsid w:val="000E4CE5"/>
    <w:rsid w:val="000E6126"/>
    <w:rsid w:val="000E67DA"/>
    <w:rsid w:val="000E7A18"/>
    <w:rsid w:val="000F019B"/>
    <w:rsid w:val="000F0C35"/>
    <w:rsid w:val="000F109B"/>
    <w:rsid w:val="000F1458"/>
    <w:rsid w:val="000F1B07"/>
    <w:rsid w:val="000F1ED2"/>
    <w:rsid w:val="000F2795"/>
    <w:rsid w:val="000F373C"/>
    <w:rsid w:val="000F3CAC"/>
    <w:rsid w:val="000F3F56"/>
    <w:rsid w:val="000F5049"/>
    <w:rsid w:val="000F5693"/>
    <w:rsid w:val="000F5944"/>
    <w:rsid w:val="000F59E4"/>
    <w:rsid w:val="000F71E0"/>
    <w:rsid w:val="000F7275"/>
    <w:rsid w:val="000F7768"/>
    <w:rsid w:val="001009FF"/>
    <w:rsid w:val="00103161"/>
    <w:rsid w:val="00105989"/>
    <w:rsid w:val="00106642"/>
    <w:rsid w:val="00106F98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897"/>
    <w:rsid w:val="00121F27"/>
    <w:rsid w:val="001237CD"/>
    <w:rsid w:val="001237E2"/>
    <w:rsid w:val="00123C33"/>
    <w:rsid w:val="00123C82"/>
    <w:rsid w:val="001250DC"/>
    <w:rsid w:val="00126819"/>
    <w:rsid w:val="00126A5B"/>
    <w:rsid w:val="00130867"/>
    <w:rsid w:val="00131662"/>
    <w:rsid w:val="00133151"/>
    <w:rsid w:val="0013323C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1400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BBA"/>
    <w:rsid w:val="001A5F1C"/>
    <w:rsid w:val="001A7522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A0F"/>
    <w:rsid w:val="001B5D0F"/>
    <w:rsid w:val="001B5EC4"/>
    <w:rsid w:val="001B6B01"/>
    <w:rsid w:val="001B721D"/>
    <w:rsid w:val="001C090D"/>
    <w:rsid w:val="001C1689"/>
    <w:rsid w:val="001C1FEE"/>
    <w:rsid w:val="001C3133"/>
    <w:rsid w:val="001C431B"/>
    <w:rsid w:val="001C443F"/>
    <w:rsid w:val="001C44A0"/>
    <w:rsid w:val="001C7B74"/>
    <w:rsid w:val="001D0677"/>
    <w:rsid w:val="001D1E83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02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D4"/>
    <w:rsid w:val="00203812"/>
    <w:rsid w:val="00203AA1"/>
    <w:rsid w:val="00203B25"/>
    <w:rsid w:val="002047ED"/>
    <w:rsid w:val="002056CB"/>
    <w:rsid w:val="002064F6"/>
    <w:rsid w:val="00206E0B"/>
    <w:rsid w:val="00206E5D"/>
    <w:rsid w:val="002075E4"/>
    <w:rsid w:val="00210B7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6D5F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C9F"/>
    <w:rsid w:val="00237319"/>
    <w:rsid w:val="00237817"/>
    <w:rsid w:val="002400F7"/>
    <w:rsid w:val="002416F4"/>
    <w:rsid w:val="00241882"/>
    <w:rsid w:val="00244198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56C"/>
    <w:rsid w:val="00254702"/>
    <w:rsid w:val="002547AF"/>
    <w:rsid w:val="00254E0F"/>
    <w:rsid w:val="00256605"/>
    <w:rsid w:val="00256940"/>
    <w:rsid w:val="00256CE1"/>
    <w:rsid w:val="0025797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9FC"/>
    <w:rsid w:val="00271FC8"/>
    <w:rsid w:val="0027261D"/>
    <w:rsid w:val="00272C26"/>
    <w:rsid w:val="00272EFD"/>
    <w:rsid w:val="00274E6B"/>
    <w:rsid w:val="002800D9"/>
    <w:rsid w:val="00280585"/>
    <w:rsid w:val="00281931"/>
    <w:rsid w:val="00281AD8"/>
    <w:rsid w:val="00281B47"/>
    <w:rsid w:val="002831D9"/>
    <w:rsid w:val="00284119"/>
    <w:rsid w:val="002844C4"/>
    <w:rsid w:val="00284B08"/>
    <w:rsid w:val="0028527F"/>
    <w:rsid w:val="002852CC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B15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E53"/>
    <w:rsid w:val="002B749D"/>
    <w:rsid w:val="002B7F21"/>
    <w:rsid w:val="002C039F"/>
    <w:rsid w:val="002C061A"/>
    <w:rsid w:val="002C06C6"/>
    <w:rsid w:val="002C090D"/>
    <w:rsid w:val="002C0DDC"/>
    <w:rsid w:val="002C1045"/>
    <w:rsid w:val="002C104A"/>
    <w:rsid w:val="002C308B"/>
    <w:rsid w:val="002C42F1"/>
    <w:rsid w:val="002C46DA"/>
    <w:rsid w:val="002C4882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36A1"/>
    <w:rsid w:val="002E4684"/>
    <w:rsid w:val="002E52E3"/>
    <w:rsid w:val="002E58D3"/>
    <w:rsid w:val="002E60A1"/>
    <w:rsid w:val="002E6494"/>
    <w:rsid w:val="002E691A"/>
    <w:rsid w:val="002E6A14"/>
    <w:rsid w:val="002E7CFF"/>
    <w:rsid w:val="002F2EEF"/>
    <w:rsid w:val="002F3E6D"/>
    <w:rsid w:val="002F5C4C"/>
    <w:rsid w:val="002F6720"/>
    <w:rsid w:val="002F68AB"/>
    <w:rsid w:val="002F769F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641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30DE"/>
    <w:rsid w:val="00323A31"/>
    <w:rsid w:val="00323E7A"/>
    <w:rsid w:val="00324EF8"/>
    <w:rsid w:val="00324F01"/>
    <w:rsid w:val="0032537C"/>
    <w:rsid w:val="003253FB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5BA8"/>
    <w:rsid w:val="00336045"/>
    <w:rsid w:val="003362B5"/>
    <w:rsid w:val="00340C4F"/>
    <w:rsid w:val="00340FA7"/>
    <w:rsid w:val="003413E6"/>
    <w:rsid w:val="0034164E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5D3"/>
    <w:rsid w:val="00356A22"/>
    <w:rsid w:val="00356AE4"/>
    <w:rsid w:val="00356B4A"/>
    <w:rsid w:val="00357E02"/>
    <w:rsid w:val="00360579"/>
    <w:rsid w:val="00360714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2240"/>
    <w:rsid w:val="00382A8D"/>
    <w:rsid w:val="003846EC"/>
    <w:rsid w:val="00384776"/>
    <w:rsid w:val="0038564F"/>
    <w:rsid w:val="003861AA"/>
    <w:rsid w:val="00390D62"/>
    <w:rsid w:val="00391D3D"/>
    <w:rsid w:val="00391D7E"/>
    <w:rsid w:val="00392402"/>
    <w:rsid w:val="00392803"/>
    <w:rsid w:val="00392D1E"/>
    <w:rsid w:val="00393112"/>
    <w:rsid w:val="00393431"/>
    <w:rsid w:val="00393687"/>
    <w:rsid w:val="00393FE0"/>
    <w:rsid w:val="0039481B"/>
    <w:rsid w:val="003948E9"/>
    <w:rsid w:val="00394B18"/>
    <w:rsid w:val="00394CC5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F46"/>
    <w:rsid w:val="003A4299"/>
    <w:rsid w:val="003A4B9A"/>
    <w:rsid w:val="003A4CDC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B6383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3138"/>
    <w:rsid w:val="004131B4"/>
    <w:rsid w:val="004142D4"/>
    <w:rsid w:val="00415A38"/>
    <w:rsid w:val="00415EFF"/>
    <w:rsid w:val="004160D0"/>
    <w:rsid w:val="00416E22"/>
    <w:rsid w:val="00416FF4"/>
    <w:rsid w:val="00421855"/>
    <w:rsid w:val="004219BA"/>
    <w:rsid w:val="0042467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3FFD"/>
    <w:rsid w:val="0045476A"/>
    <w:rsid w:val="004549EB"/>
    <w:rsid w:val="00454A45"/>
    <w:rsid w:val="004551E5"/>
    <w:rsid w:val="00455C97"/>
    <w:rsid w:val="00456C60"/>
    <w:rsid w:val="0045776C"/>
    <w:rsid w:val="00461458"/>
    <w:rsid w:val="00461B2C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84D"/>
    <w:rsid w:val="0048191D"/>
    <w:rsid w:val="00481DA3"/>
    <w:rsid w:val="004820D8"/>
    <w:rsid w:val="0048429A"/>
    <w:rsid w:val="00484ED9"/>
    <w:rsid w:val="00484FF2"/>
    <w:rsid w:val="004868FB"/>
    <w:rsid w:val="0048742E"/>
    <w:rsid w:val="00487DC8"/>
    <w:rsid w:val="0049084C"/>
    <w:rsid w:val="00490C01"/>
    <w:rsid w:val="004911DE"/>
    <w:rsid w:val="0049162F"/>
    <w:rsid w:val="004925E5"/>
    <w:rsid w:val="00492A7C"/>
    <w:rsid w:val="00492A84"/>
    <w:rsid w:val="00493886"/>
    <w:rsid w:val="004947C5"/>
    <w:rsid w:val="004962A2"/>
    <w:rsid w:val="004A0772"/>
    <w:rsid w:val="004A0932"/>
    <w:rsid w:val="004A0C60"/>
    <w:rsid w:val="004A0F3B"/>
    <w:rsid w:val="004A2876"/>
    <w:rsid w:val="004A2B08"/>
    <w:rsid w:val="004A373F"/>
    <w:rsid w:val="004A3F47"/>
    <w:rsid w:val="004A5824"/>
    <w:rsid w:val="004A677B"/>
    <w:rsid w:val="004A67FA"/>
    <w:rsid w:val="004A69AA"/>
    <w:rsid w:val="004A6B79"/>
    <w:rsid w:val="004A7773"/>
    <w:rsid w:val="004A7807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149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DC0"/>
    <w:rsid w:val="00544FC1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921"/>
    <w:rsid w:val="00554E1D"/>
    <w:rsid w:val="00555E0D"/>
    <w:rsid w:val="00557C62"/>
    <w:rsid w:val="00560547"/>
    <w:rsid w:val="00560ECE"/>
    <w:rsid w:val="00561446"/>
    <w:rsid w:val="00561AB4"/>
    <w:rsid w:val="00562047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77894"/>
    <w:rsid w:val="00581486"/>
    <w:rsid w:val="00581546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472"/>
    <w:rsid w:val="00586E62"/>
    <w:rsid w:val="00586E64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BAD"/>
    <w:rsid w:val="005B5959"/>
    <w:rsid w:val="005B665B"/>
    <w:rsid w:val="005B7B3F"/>
    <w:rsid w:val="005C15A3"/>
    <w:rsid w:val="005C1D8B"/>
    <w:rsid w:val="005C230E"/>
    <w:rsid w:val="005C277C"/>
    <w:rsid w:val="005C278D"/>
    <w:rsid w:val="005C3B76"/>
    <w:rsid w:val="005C3DA5"/>
    <w:rsid w:val="005C4004"/>
    <w:rsid w:val="005C4426"/>
    <w:rsid w:val="005C47FE"/>
    <w:rsid w:val="005C4EB4"/>
    <w:rsid w:val="005C507A"/>
    <w:rsid w:val="005C5C9D"/>
    <w:rsid w:val="005C6284"/>
    <w:rsid w:val="005C6420"/>
    <w:rsid w:val="005C6934"/>
    <w:rsid w:val="005C6973"/>
    <w:rsid w:val="005C6B24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2AE3"/>
    <w:rsid w:val="005E4170"/>
    <w:rsid w:val="005E51AA"/>
    <w:rsid w:val="005E689C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1E7B"/>
    <w:rsid w:val="006332E5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562"/>
    <w:rsid w:val="00645DFE"/>
    <w:rsid w:val="006463C6"/>
    <w:rsid w:val="00646AF9"/>
    <w:rsid w:val="00650668"/>
    <w:rsid w:val="006508EB"/>
    <w:rsid w:val="00650B55"/>
    <w:rsid w:val="00651504"/>
    <w:rsid w:val="00652B01"/>
    <w:rsid w:val="006535EA"/>
    <w:rsid w:val="00653BCF"/>
    <w:rsid w:val="006541F6"/>
    <w:rsid w:val="00654CAC"/>
    <w:rsid w:val="0065629A"/>
    <w:rsid w:val="00656414"/>
    <w:rsid w:val="00657711"/>
    <w:rsid w:val="00660802"/>
    <w:rsid w:val="00661472"/>
    <w:rsid w:val="00661652"/>
    <w:rsid w:val="006618A9"/>
    <w:rsid w:val="00662E5F"/>
    <w:rsid w:val="00663F75"/>
    <w:rsid w:val="00664352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685"/>
    <w:rsid w:val="00684A27"/>
    <w:rsid w:val="00684A42"/>
    <w:rsid w:val="00685076"/>
    <w:rsid w:val="006852C4"/>
    <w:rsid w:val="00685A78"/>
    <w:rsid w:val="00685FCB"/>
    <w:rsid w:val="006873C4"/>
    <w:rsid w:val="006877FD"/>
    <w:rsid w:val="00687AA3"/>
    <w:rsid w:val="00690522"/>
    <w:rsid w:val="006906FF"/>
    <w:rsid w:val="00690954"/>
    <w:rsid w:val="00691779"/>
    <w:rsid w:val="00692414"/>
    <w:rsid w:val="00693B56"/>
    <w:rsid w:val="006958A4"/>
    <w:rsid w:val="00695CF9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BE7"/>
    <w:rsid w:val="006C7FB1"/>
    <w:rsid w:val="006D20AF"/>
    <w:rsid w:val="006D230D"/>
    <w:rsid w:val="006D3CB7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5D96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2645"/>
    <w:rsid w:val="00712658"/>
    <w:rsid w:val="00712B3F"/>
    <w:rsid w:val="00713BEE"/>
    <w:rsid w:val="00713DF3"/>
    <w:rsid w:val="007142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474"/>
    <w:rsid w:val="00736ECB"/>
    <w:rsid w:val="00737436"/>
    <w:rsid w:val="007408EF"/>
    <w:rsid w:val="00740F5F"/>
    <w:rsid w:val="00741E52"/>
    <w:rsid w:val="00742106"/>
    <w:rsid w:val="00743F27"/>
    <w:rsid w:val="0074567F"/>
    <w:rsid w:val="0074620B"/>
    <w:rsid w:val="0074718B"/>
    <w:rsid w:val="00750F45"/>
    <w:rsid w:val="00751D16"/>
    <w:rsid w:val="007521A0"/>
    <w:rsid w:val="00753A2C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432"/>
    <w:rsid w:val="00762987"/>
    <w:rsid w:val="00762E63"/>
    <w:rsid w:val="007631BC"/>
    <w:rsid w:val="00763595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BD7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1653"/>
    <w:rsid w:val="00791A36"/>
    <w:rsid w:val="00792ADE"/>
    <w:rsid w:val="00792CA1"/>
    <w:rsid w:val="007933CB"/>
    <w:rsid w:val="00793E30"/>
    <w:rsid w:val="00794896"/>
    <w:rsid w:val="0079492E"/>
    <w:rsid w:val="00796DE7"/>
    <w:rsid w:val="00797DC2"/>
    <w:rsid w:val="00797E82"/>
    <w:rsid w:val="007A25F1"/>
    <w:rsid w:val="007A2673"/>
    <w:rsid w:val="007A349C"/>
    <w:rsid w:val="007A38CF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1D4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60C9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200"/>
    <w:rsid w:val="00814485"/>
    <w:rsid w:val="00814D29"/>
    <w:rsid w:val="00815A49"/>
    <w:rsid w:val="00815B09"/>
    <w:rsid w:val="00815FE2"/>
    <w:rsid w:val="008163BB"/>
    <w:rsid w:val="0081665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80F"/>
    <w:rsid w:val="00830E77"/>
    <w:rsid w:val="00831777"/>
    <w:rsid w:val="008327D4"/>
    <w:rsid w:val="00832C7B"/>
    <w:rsid w:val="00832D24"/>
    <w:rsid w:val="008335CA"/>
    <w:rsid w:val="0083548E"/>
    <w:rsid w:val="00835909"/>
    <w:rsid w:val="00835947"/>
    <w:rsid w:val="00835D4C"/>
    <w:rsid w:val="008360CF"/>
    <w:rsid w:val="00836D57"/>
    <w:rsid w:val="008375A8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F30"/>
    <w:rsid w:val="00852FB5"/>
    <w:rsid w:val="00853AB4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1014"/>
    <w:rsid w:val="00881C92"/>
    <w:rsid w:val="00881F77"/>
    <w:rsid w:val="0088269E"/>
    <w:rsid w:val="008827FF"/>
    <w:rsid w:val="00883A41"/>
    <w:rsid w:val="00883AB0"/>
    <w:rsid w:val="00883B5E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5914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65DF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70C"/>
    <w:rsid w:val="008C280C"/>
    <w:rsid w:val="008C31CD"/>
    <w:rsid w:val="008C4773"/>
    <w:rsid w:val="008C4831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CFA"/>
    <w:rsid w:val="008E7DF1"/>
    <w:rsid w:val="008E7EE7"/>
    <w:rsid w:val="008F00B5"/>
    <w:rsid w:val="008F0471"/>
    <w:rsid w:val="008F080E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3C9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0FDB"/>
    <w:rsid w:val="009215E0"/>
    <w:rsid w:val="00921E55"/>
    <w:rsid w:val="00921E69"/>
    <w:rsid w:val="009232E5"/>
    <w:rsid w:val="00923DFD"/>
    <w:rsid w:val="00927D7D"/>
    <w:rsid w:val="00930DB1"/>
    <w:rsid w:val="00930F13"/>
    <w:rsid w:val="0093117C"/>
    <w:rsid w:val="00932240"/>
    <w:rsid w:val="0093269D"/>
    <w:rsid w:val="00932801"/>
    <w:rsid w:val="00933529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5466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C5"/>
    <w:rsid w:val="009B27DD"/>
    <w:rsid w:val="009B2859"/>
    <w:rsid w:val="009B2BBD"/>
    <w:rsid w:val="009B34F9"/>
    <w:rsid w:val="009B3830"/>
    <w:rsid w:val="009B3C3D"/>
    <w:rsid w:val="009B3EF1"/>
    <w:rsid w:val="009B4069"/>
    <w:rsid w:val="009B4267"/>
    <w:rsid w:val="009B42C8"/>
    <w:rsid w:val="009B512D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C52"/>
    <w:rsid w:val="009D6980"/>
    <w:rsid w:val="009D766F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B89"/>
    <w:rsid w:val="00A203C9"/>
    <w:rsid w:val="00A209BF"/>
    <w:rsid w:val="00A21287"/>
    <w:rsid w:val="00A22790"/>
    <w:rsid w:val="00A24F2C"/>
    <w:rsid w:val="00A25469"/>
    <w:rsid w:val="00A26F19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6180C"/>
    <w:rsid w:val="00A62172"/>
    <w:rsid w:val="00A62F83"/>
    <w:rsid w:val="00A630C7"/>
    <w:rsid w:val="00A637A4"/>
    <w:rsid w:val="00A6405C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7E32"/>
    <w:rsid w:val="00A804C1"/>
    <w:rsid w:val="00A80772"/>
    <w:rsid w:val="00A80E42"/>
    <w:rsid w:val="00A84DA9"/>
    <w:rsid w:val="00A84DD4"/>
    <w:rsid w:val="00A85914"/>
    <w:rsid w:val="00A919BE"/>
    <w:rsid w:val="00A92B63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776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3AB"/>
    <w:rsid w:val="00AC09C6"/>
    <w:rsid w:val="00AC0C51"/>
    <w:rsid w:val="00AC0FA3"/>
    <w:rsid w:val="00AC187F"/>
    <w:rsid w:val="00AC1D83"/>
    <w:rsid w:val="00AC2293"/>
    <w:rsid w:val="00AC26B6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207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D4B"/>
    <w:rsid w:val="00AF0FFE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10C92"/>
    <w:rsid w:val="00B10F0E"/>
    <w:rsid w:val="00B11514"/>
    <w:rsid w:val="00B11743"/>
    <w:rsid w:val="00B11E33"/>
    <w:rsid w:val="00B11F46"/>
    <w:rsid w:val="00B11F7C"/>
    <w:rsid w:val="00B12675"/>
    <w:rsid w:val="00B12BD6"/>
    <w:rsid w:val="00B133B1"/>
    <w:rsid w:val="00B151EE"/>
    <w:rsid w:val="00B15FB2"/>
    <w:rsid w:val="00B16B2D"/>
    <w:rsid w:val="00B1726B"/>
    <w:rsid w:val="00B17715"/>
    <w:rsid w:val="00B17E57"/>
    <w:rsid w:val="00B21812"/>
    <w:rsid w:val="00B23176"/>
    <w:rsid w:val="00B23D88"/>
    <w:rsid w:val="00B245BE"/>
    <w:rsid w:val="00B2488B"/>
    <w:rsid w:val="00B24C81"/>
    <w:rsid w:val="00B24F18"/>
    <w:rsid w:val="00B270C2"/>
    <w:rsid w:val="00B271F3"/>
    <w:rsid w:val="00B271F5"/>
    <w:rsid w:val="00B2728C"/>
    <w:rsid w:val="00B30488"/>
    <w:rsid w:val="00B3149F"/>
    <w:rsid w:val="00B330F6"/>
    <w:rsid w:val="00B332F7"/>
    <w:rsid w:val="00B3362F"/>
    <w:rsid w:val="00B33B01"/>
    <w:rsid w:val="00B33D92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7799"/>
    <w:rsid w:val="00B97926"/>
    <w:rsid w:val="00BA0956"/>
    <w:rsid w:val="00BA1969"/>
    <w:rsid w:val="00BA24FF"/>
    <w:rsid w:val="00BA2C6F"/>
    <w:rsid w:val="00BA2FA3"/>
    <w:rsid w:val="00BA43FD"/>
    <w:rsid w:val="00BA494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2EF"/>
    <w:rsid w:val="00BB7572"/>
    <w:rsid w:val="00BC010C"/>
    <w:rsid w:val="00BC0494"/>
    <w:rsid w:val="00BC0565"/>
    <w:rsid w:val="00BC0B60"/>
    <w:rsid w:val="00BC0E72"/>
    <w:rsid w:val="00BC19DE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094A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4579"/>
    <w:rsid w:val="00C05EED"/>
    <w:rsid w:val="00C06B77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625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6FF1"/>
    <w:rsid w:val="00C37865"/>
    <w:rsid w:val="00C37CE0"/>
    <w:rsid w:val="00C412A3"/>
    <w:rsid w:val="00C419E9"/>
    <w:rsid w:val="00C423C8"/>
    <w:rsid w:val="00C4241C"/>
    <w:rsid w:val="00C427EA"/>
    <w:rsid w:val="00C42A8B"/>
    <w:rsid w:val="00C42D1F"/>
    <w:rsid w:val="00C43EE9"/>
    <w:rsid w:val="00C4405B"/>
    <w:rsid w:val="00C44163"/>
    <w:rsid w:val="00C448D4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B5E"/>
    <w:rsid w:val="00C70D46"/>
    <w:rsid w:val="00C70EA3"/>
    <w:rsid w:val="00C70EB7"/>
    <w:rsid w:val="00C716F7"/>
    <w:rsid w:val="00C71702"/>
    <w:rsid w:val="00C7274D"/>
    <w:rsid w:val="00C73618"/>
    <w:rsid w:val="00C73D70"/>
    <w:rsid w:val="00C742B2"/>
    <w:rsid w:val="00C747E3"/>
    <w:rsid w:val="00C74915"/>
    <w:rsid w:val="00C76296"/>
    <w:rsid w:val="00C76747"/>
    <w:rsid w:val="00C76E29"/>
    <w:rsid w:val="00C771AB"/>
    <w:rsid w:val="00C77B2F"/>
    <w:rsid w:val="00C8063A"/>
    <w:rsid w:val="00C81015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A7B"/>
    <w:rsid w:val="00CB0BA3"/>
    <w:rsid w:val="00CB1647"/>
    <w:rsid w:val="00CB1920"/>
    <w:rsid w:val="00CB1C35"/>
    <w:rsid w:val="00CB1ED9"/>
    <w:rsid w:val="00CB2C00"/>
    <w:rsid w:val="00CB33F9"/>
    <w:rsid w:val="00CB3B27"/>
    <w:rsid w:val="00CB55CC"/>
    <w:rsid w:val="00CB5771"/>
    <w:rsid w:val="00CB5C37"/>
    <w:rsid w:val="00CC166D"/>
    <w:rsid w:val="00CC2AF4"/>
    <w:rsid w:val="00CC347B"/>
    <w:rsid w:val="00CC4497"/>
    <w:rsid w:val="00CC4CBE"/>
    <w:rsid w:val="00CC5EE2"/>
    <w:rsid w:val="00CC6311"/>
    <w:rsid w:val="00CD0145"/>
    <w:rsid w:val="00CD0712"/>
    <w:rsid w:val="00CD1361"/>
    <w:rsid w:val="00CD228C"/>
    <w:rsid w:val="00CD3C55"/>
    <w:rsid w:val="00CD4776"/>
    <w:rsid w:val="00CD4F07"/>
    <w:rsid w:val="00CD56FF"/>
    <w:rsid w:val="00CD7B41"/>
    <w:rsid w:val="00CD7D88"/>
    <w:rsid w:val="00CE0631"/>
    <w:rsid w:val="00CE1B46"/>
    <w:rsid w:val="00CE2217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6AE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10760"/>
    <w:rsid w:val="00D10C9E"/>
    <w:rsid w:val="00D11954"/>
    <w:rsid w:val="00D12FEE"/>
    <w:rsid w:val="00D14703"/>
    <w:rsid w:val="00D149A5"/>
    <w:rsid w:val="00D14D28"/>
    <w:rsid w:val="00D1592B"/>
    <w:rsid w:val="00D17218"/>
    <w:rsid w:val="00D17438"/>
    <w:rsid w:val="00D20598"/>
    <w:rsid w:val="00D20B0D"/>
    <w:rsid w:val="00D21546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39E3"/>
    <w:rsid w:val="00D6430B"/>
    <w:rsid w:val="00D64430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CC7"/>
    <w:rsid w:val="00D8410F"/>
    <w:rsid w:val="00D84D04"/>
    <w:rsid w:val="00D86223"/>
    <w:rsid w:val="00D86B9F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2DEB"/>
    <w:rsid w:val="00DD390D"/>
    <w:rsid w:val="00DD43B1"/>
    <w:rsid w:val="00DD59A7"/>
    <w:rsid w:val="00DD5C57"/>
    <w:rsid w:val="00DD60A1"/>
    <w:rsid w:val="00DD6A26"/>
    <w:rsid w:val="00DD6FC5"/>
    <w:rsid w:val="00DD70FD"/>
    <w:rsid w:val="00DD7132"/>
    <w:rsid w:val="00DE0E86"/>
    <w:rsid w:val="00DE16E3"/>
    <w:rsid w:val="00DE1E5E"/>
    <w:rsid w:val="00DE2124"/>
    <w:rsid w:val="00DE4650"/>
    <w:rsid w:val="00DE5667"/>
    <w:rsid w:val="00DE6718"/>
    <w:rsid w:val="00DE6927"/>
    <w:rsid w:val="00DE72CA"/>
    <w:rsid w:val="00DF1E48"/>
    <w:rsid w:val="00DF1F0E"/>
    <w:rsid w:val="00DF216B"/>
    <w:rsid w:val="00DF3F09"/>
    <w:rsid w:val="00DF4782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71C"/>
    <w:rsid w:val="00E05726"/>
    <w:rsid w:val="00E065F9"/>
    <w:rsid w:val="00E06A99"/>
    <w:rsid w:val="00E0777D"/>
    <w:rsid w:val="00E10516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3AEB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6869"/>
    <w:rsid w:val="00E801C9"/>
    <w:rsid w:val="00E80F00"/>
    <w:rsid w:val="00E8124D"/>
    <w:rsid w:val="00E81710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159E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F54"/>
    <w:rsid w:val="00EC23F0"/>
    <w:rsid w:val="00EC2697"/>
    <w:rsid w:val="00EC328D"/>
    <w:rsid w:val="00EC32DD"/>
    <w:rsid w:val="00EC37F6"/>
    <w:rsid w:val="00EC3BA0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587"/>
    <w:rsid w:val="00F00774"/>
    <w:rsid w:val="00F007F9"/>
    <w:rsid w:val="00F00960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4230"/>
    <w:rsid w:val="00F15DAF"/>
    <w:rsid w:val="00F15EA8"/>
    <w:rsid w:val="00F15EF0"/>
    <w:rsid w:val="00F163A9"/>
    <w:rsid w:val="00F16CBF"/>
    <w:rsid w:val="00F178B5"/>
    <w:rsid w:val="00F21A36"/>
    <w:rsid w:val="00F21B8A"/>
    <w:rsid w:val="00F21BA4"/>
    <w:rsid w:val="00F21CCF"/>
    <w:rsid w:val="00F21E34"/>
    <w:rsid w:val="00F2232F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842"/>
    <w:rsid w:val="00F369FA"/>
    <w:rsid w:val="00F3716E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7F8"/>
    <w:rsid w:val="00F47677"/>
    <w:rsid w:val="00F5035A"/>
    <w:rsid w:val="00F51DD3"/>
    <w:rsid w:val="00F51F5E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1B90"/>
    <w:rsid w:val="00F727F7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877D0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24B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C01A1"/>
    <w:rsid w:val="00FC0492"/>
    <w:rsid w:val="00FC0704"/>
    <w:rsid w:val="00FC1322"/>
    <w:rsid w:val="00FC157E"/>
    <w:rsid w:val="00FC1FC7"/>
    <w:rsid w:val="00FC2C89"/>
    <w:rsid w:val="00FC35CC"/>
    <w:rsid w:val="00FC4201"/>
    <w:rsid w:val="00FC4C79"/>
    <w:rsid w:val="00FC6E32"/>
    <w:rsid w:val="00FC6F2C"/>
    <w:rsid w:val="00FC7B6C"/>
    <w:rsid w:val="00FD0D0F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6EF0"/>
    <w:rsid w:val="00FD7A51"/>
    <w:rsid w:val="00FE00AE"/>
    <w:rsid w:val="00FE07EE"/>
    <w:rsid w:val="00FE08F0"/>
    <w:rsid w:val="00FE0A4C"/>
    <w:rsid w:val="00FE0A58"/>
    <w:rsid w:val="00FE1E72"/>
    <w:rsid w:val="00FE27C6"/>
    <w:rsid w:val="00FE29E2"/>
    <w:rsid w:val="00FE3F34"/>
    <w:rsid w:val="00FE4FA6"/>
    <w:rsid w:val="00FE5224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2F599DB"/>
  <w15:chartTrackingRefBased/>
  <w15:docId w15:val="{B3D60224-4577-404B-BF92-22F26D8E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qFormat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AA0776"/>
    <w:pPr>
      <w:ind w:left="720"/>
      <w:contextualSpacing/>
    </w:pPr>
    <w:rPr>
      <w:sz w:val="20"/>
      <w:szCs w:val="20"/>
    </w:rPr>
  </w:style>
  <w:style w:type="table" w:styleId="Grigliatabella">
    <w:name w:val="Table Grid"/>
    <w:basedOn w:val="Tabellanormale"/>
    <w:rsid w:val="00AA07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2B7F21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0B740A"/>
    <w:rPr>
      <w:sz w:val="24"/>
      <w:szCs w:val="24"/>
    </w:rPr>
  </w:style>
  <w:style w:type="character" w:styleId="Rimandocommento">
    <w:name w:val="annotation reference"/>
    <w:basedOn w:val="Carpredefinitoparagrafo"/>
    <w:rsid w:val="00501498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50149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501498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50149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501498"/>
    <w:rPr>
      <w:b/>
      <w:bCs/>
    </w:rPr>
  </w:style>
  <w:style w:type="paragraph" w:customStyle="1" w:styleId="Corpodeltesto">
    <w:name w:val="Corpo del testo"/>
    <w:basedOn w:val="Normale"/>
    <w:rsid w:val="00E10516"/>
    <w:pPr>
      <w:jc w:val="both"/>
    </w:pPr>
    <w:rPr>
      <w:rFonts w:ascii="Arial" w:hAnsi="Arial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mpusravenna.ambientemare@unibo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Props1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3ED0697-7295-46D3-9079-E030A669B2D9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carta intestata AAGG</vt:lpstr>
    </vt:vector>
  </TitlesOfParts>
  <Company>Università di Bologna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arta intestata AAGG</dc:title>
  <dc:subject/>
  <dc:creator>Administrator</dc:creator>
  <cp:keywords/>
  <dc:description/>
  <cp:lastModifiedBy>Carlotta Severi</cp:lastModifiedBy>
  <cp:revision>2</cp:revision>
  <cp:lastPrinted>2023-05-04T12:23:00Z</cp:lastPrinted>
  <dcterms:created xsi:type="dcterms:W3CDTF">2024-06-21T11:39:00Z</dcterms:created>
  <dcterms:modified xsi:type="dcterms:W3CDTF">2024-06-2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  <property fmtid="{D5CDD505-2E9C-101B-9397-08002B2CF9AE}" pid="3" name="GrammarlyDocumentId">
    <vt:lpwstr>ddfede45415b4b0600568821f31139cb6323abef6d67b06bec94dae0d2517b5c</vt:lpwstr>
  </property>
</Properties>
</file>